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en Hil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il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23 North Troy Street, Chicago, IL, USA Chicago 606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mcke39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03308702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il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1/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